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none" w:sz="0" w:space="0" w:color="auto"/>
          <w:insideV w:val="none" w:sz="0" w:space="0" w:color="auto"/>
        </w:tblBorders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3143"/>
        <w:gridCol w:w="5210"/>
        <w:gridCol w:w="360"/>
        <w:gridCol w:w="3055"/>
        <w:gridCol w:w="360"/>
        <w:gridCol w:w="1619"/>
        <w:gridCol w:w="490"/>
        <w:gridCol w:w="1851"/>
      </w:tblGrid>
      <w:tr w:rsidR="000409D2" w14:paraId="574AF090" w14:textId="77777777" w:rsidTr="00F42370">
        <w:trPr>
          <w:trHeight w:val="1520"/>
        </w:trPr>
        <w:tc>
          <w:tcPr>
            <w:tcW w:w="3145" w:type="dxa"/>
            <w:vMerge w:val="restart"/>
            <w:shd w:val="clear" w:color="auto" w:fill="FBE4D5" w:themeFill="accent2" w:themeFillTint="33"/>
            <w:vAlign w:val="center"/>
          </w:tcPr>
          <w:p w14:paraId="7E64FBAF" w14:textId="49100BE1" w:rsidR="000409D2" w:rsidRDefault="00D704F2" w:rsidP="00F42370">
            <w:r>
              <w:rPr>
                <w:noProof/>
              </w:rPr>
              <w:drawing>
                <wp:inline distT="0" distB="0" distL="0" distR="0" wp14:anchorId="07A49FCB" wp14:editId="5192D52F">
                  <wp:extent cx="1419225" cy="1419225"/>
                  <wp:effectExtent l="0" t="0" r="9525" b="9525"/>
                  <wp:docPr id="5" name="Picture 4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CFC108-D8A9-4F27-953B-B0119C356AC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See the source image">
                            <a:extLst>
                              <a:ext uri="{FF2B5EF4-FFF2-40B4-BE49-F238E27FC236}">
                                <a16:creationId xmlns:a16="http://schemas.microsoft.com/office/drawing/2014/main" id="{98CFC108-D8A9-4F27-953B-B0119C356AC7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14192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3" w:type="dxa"/>
            <w:gridSpan w:val="7"/>
            <w:shd w:val="clear" w:color="auto" w:fill="FBE4D5" w:themeFill="accent2" w:themeFillTint="33"/>
            <w:vAlign w:val="center"/>
          </w:tcPr>
          <w:p w14:paraId="03185393" w14:textId="7ED8568B" w:rsidR="000409D2" w:rsidRPr="00D704F2" w:rsidRDefault="00D704F2">
            <w:r w:rsidRPr="00D704F2">
              <w:rPr>
                <w:rFonts w:ascii="Arial Narrow" w:eastAsia="Times New Roman" w:hAnsi="Arial Narrow" w:cs="Calibri"/>
                <w:b/>
                <w:bCs/>
                <w:sz w:val="52"/>
                <w:szCs w:val="52"/>
              </w:rPr>
              <w:t>WEEKLY CONSTRUCTION SCHEDULE TEMPLATE</w:t>
            </w:r>
          </w:p>
        </w:tc>
      </w:tr>
      <w:tr w:rsidR="000409D2" w14:paraId="6D005632" w14:textId="77777777" w:rsidTr="00F42370">
        <w:tc>
          <w:tcPr>
            <w:tcW w:w="3145" w:type="dxa"/>
            <w:vMerge/>
            <w:shd w:val="clear" w:color="auto" w:fill="FBE4D5" w:themeFill="accent2" w:themeFillTint="33"/>
          </w:tcPr>
          <w:p w14:paraId="380D6673" w14:textId="77777777" w:rsidR="000409D2" w:rsidRPr="000409D2" w:rsidRDefault="000409D2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220" w:type="dxa"/>
            <w:shd w:val="clear" w:color="auto" w:fill="auto"/>
          </w:tcPr>
          <w:p w14:paraId="2A1117AC" w14:textId="7EB546C4" w:rsidR="000409D2" w:rsidRPr="00D704F2" w:rsidRDefault="00D704F2" w:rsidP="001018AF">
            <w:pPr>
              <w:spacing w:before="40" w:after="40"/>
              <w:rPr>
                <w:rFonts w:ascii="Arial Narrow" w:hAnsi="Arial Narrow"/>
                <w:b/>
              </w:rPr>
            </w:pPr>
            <w:r w:rsidRPr="00D704F2">
              <w:rPr>
                <w:rFonts w:ascii="Arial Narrow" w:hAnsi="Arial Narrow"/>
                <w:b/>
              </w:rPr>
              <w:t>&lt;Project Name&gt;</w:t>
            </w:r>
          </w:p>
        </w:tc>
        <w:tc>
          <w:tcPr>
            <w:tcW w:w="360" w:type="dxa"/>
            <w:shd w:val="clear" w:color="auto" w:fill="FBE4D5" w:themeFill="accent2" w:themeFillTint="33"/>
          </w:tcPr>
          <w:p w14:paraId="6CC5E511" w14:textId="77777777" w:rsidR="000409D2" w:rsidRPr="00D704F2" w:rsidRDefault="000409D2" w:rsidP="001018AF">
            <w:pPr>
              <w:spacing w:before="40" w:after="40"/>
              <w:rPr>
                <w:rFonts w:ascii="Arial Narrow" w:hAnsi="Arial Narrow"/>
                <w:b/>
              </w:rPr>
            </w:pPr>
          </w:p>
        </w:tc>
        <w:tc>
          <w:tcPr>
            <w:tcW w:w="3060" w:type="dxa"/>
            <w:shd w:val="clear" w:color="auto" w:fill="auto"/>
          </w:tcPr>
          <w:p w14:paraId="7EF1B73B" w14:textId="47802D23" w:rsidR="000409D2" w:rsidRPr="00D704F2" w:rsidRDefault="00D704F2" w:rsidP="001018AF">
            <w:pPr>
              <w:spacing w:before="40" w:after="40"/>
              <w:rPr>
                <w:rFonts w:ascii="Arial Narrow" w:hAnsi="Arial Narrow"/>
                <w:b/>
              </w:rPr>
            </w:pPr>
            <w:r w:rsidRPr="00D704F2">
              <w:rPr>
                <w:rFonts w:ascii="Arial Narrow" w:hAnsi="Arial Narrow"/>
                <w:b/>
              </w:rPr>
              <w:t>&lt;Owner&gt;</w:t>
            </w:r>
          </w:p>
        </w:tc>
        <w:tc>
          <w:tcPr>
            <w:tcW w:w="360" w:type="dxa"/>
            <w:shd w:val="clear" w:color="auto" w:fill="FBE4D5" w:themeFill="accent2" w:themeFillTint="33"/>
          </w:tcPr>
          <w:p w14:paraId="1A0F4E98" w14:textId="77777777" w:rsidR="000409D2" w:rsidRPr="00D704F2" w:rsidRDefault="000409D2" w:rsidP="001018AF">
            <w:pPr>
              <w:spacing w:before="40" w:after="40"/>
              <w:rPr>
                <w:rFonts w:ascii="Arial Narrow" w:hAnsi="Arial Narrow"/>
                <w:b/>
              </w:rPr>
            </w:pPr>
          </w:p>
        </w:tc>
        <w:tc>
          <w:tcPr>
            <w:tcW w:w="1620" w:type="dxa"/>
            <w:shd w:val="clear" w:color="auto" w:fill="auto"/>
          </w:tcPr>
          <w:p w14:paraId="5846CFF2" w14:textId="6FC4FFBD" w:rsidR="000409D2" w:rsidRPr="00D704F2" w:rsidRDefault="00D704F2" w:rsidP="001018AF">
            <w:pPr>
              <w:spacing w:before="40" w:after="40"/>
              <w:rPr>
                <w:rFonts w:ascii="Arial Narrow" w:hAnsi="Arial Narrow"/>
                <w:b/>
              </w:rPr>
            </w:pPr>
            <w:r w:rsidRPr="00D704F2">
              <w:rPr>
                <w:rFonts w:ascii="Arial Narrow" w:hAnsi="Arial Narrow"/>
                <w:b/>
              </w:rPr>
              <w:t>mm/dd/</w:t>
            </w:r>
            <w:proofErr w:type="spellStart"/>
            <w:r w:rsidRPr="00D704F2">
              <w:rPr>
                <w:rFonts w:ascii="Arial Narrow" w:hAnsi="Arial Narrow"/>
                <w:b/>
              </w:rPr>
              <w:t>yyyy</w:t>
            </w:r>
            <w:proofErr w:type="spellEnd"/>
          </w:p>
        </w:tc>
        <w:tc>
          <w:tcPr>
            <w:tcW w:w="491" w:type="dxa"/>
            <w:shd w:val="clear" w:color="auto" w:fill="FBE4D5" w:themeFill="accent2" w:themeFillTint="33"/>
          </w:tcPr>
          <w:p w14:paraId="2FA44FA1" w14:textId="77777777" w:rsidR="000409D2" w:rsidRPr="00D704F2" w:rsidRDefault="000409D2" w:rsidP="001018AF">
            <w:pPr>
              <w:spacing w:before="40" w:after="40"/>
              <w:rPr>
                <w:rFonts w:ascii="Arial Narrow" w:hAnsi="Arial Narrow"/>
                <w:b/>
              </w:rPr>
            </w:pPr>
          </w:p>
        </w:tc>
        <w:tc>
          <w:tcPr>
            <w:tcW w:w="1852" w:type="dxa"/>
            <w:shd w:val="clear" w:color="auto" w:fill="auto"/>
          </w:tcPr>
          <w:p w14:paraId="7520238A" w14:textId="150C330C" w:rsidR="000409D2" w:rsidRPr="00D704F2" w:rsidRDefault="00D704F2" w:rsidP="001018AF">
            <w:pPr>
              <w:spacing w:before="40" w:after="40"/>
              <w:rPr>
                <w:rFonts w:ascii="Arial Narrow" w:hAnsi="Arial Narrow"/>
                <w:b/>
              </w:rPr>
            </w:pPr>
            <w:r w:rsidRPr="00D704F2">
              <w:rPr>
                <w:rFonts w:ascii="Arial Narrow" w:hAnsi="Arial Narrow"/>
                <w:b/>
              </w:rPr>
              <w:t>mm/dd/</w:t>
            </w:r>
            <w:proofErr w:type="spellStart"/>
            <w:r w:rsidRPr="00D704F2">
              <w:rPr>
                <w:rFonts w:ascii="Arial Narrow" w:hAnsi="Arial Narrow"/>
                <w:b/>
              </w:rPr>
              <w:t>yyyy</w:t>
            </w:r>
            <w:proofErr w:type="spellEnd"/>
          </w:p>
        </w:tc>
      </w:tr>
      <w:tr w:rsidR="000409D2" w14:paraId="0288296E" w14:textId="77777777" w:rsidTr="00F42370">
        <w:tc>
          <w:tcPr>
            <w:tcW w:w="3145" w:type="dxa"/>
            <w:vMerge/>
            <w:shd w:val="clear" w:color="auto" w:fill="FBE4D5" w:themeFill="accent2" w:themeFillTint="33"/>
          </w:tcPr>
          <w:p w14:paraId="018848B9" w14:textId="77777777" w:rsidR="000409D2" w:rsidRPr="000409D2" w:rsidRDefault="000409D2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220" w:type="dxa"/>
            <w:shd w:val="clear" w:color="auto" w:fill="FBE4D5" w:themeFill="accent2" w:themeFillTint="33"/>
          </w:tcPr>
          <w:p w14:paraId="554CD662" w14:textId="5A8F3395" w:rsidR="000409D2" w:rsidRPr="00D704F2" w:rsidRDefault="000409D2">
            <w:pPr>
              <w:rPr>
                <w:rFonts w:ascii="Arial Narrow" w:hAnsi="Arial Narrow"/>
                <w:sz w:val="16"/>
                <w:szCs w:val="16"/>
              </w:rPr>
            </w:pPr>
            <w:r w:rsidRPr="00D704F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360" w:type="dxa"/>
            <w:shd w:val="clear" w:color="auto" w:fill="FBE4D5" w:themeFill="accent2" w:themeFillTint="33"/>
          </w:tcPr>
          <w:p w14:paraId="7FC95034" w14:textId="77777777" w:rsidR="000409D2" w:rsidRPr="00D704F2" w:rsidRDefault="000409D2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3060" w:type="dxa"/>
            <w:shd w:val="clear" w:color="auto" w:fill="FBE4D5" w:themeFill="accent2" w:themeFillTint="33"/>
          </w:tcPr>
          <w:p w14:paraId="6916DC97" w14:textId="09EE6EB4" w:rsidR="000409D2" w:rsidRPr="00D704F2" w:rsidRDefault="000409D2">
            <w:pPr>
              <w:rPr>
                <w:rFonts w:ascii="Arial Narrow" w:hAnsi="Arial Narrow"/>
                <w:sz w:val="16"/>
                <w:szCs w:val="16"/>
              </w:rPr>
            </w:pPr>
            <w:r w:rsidRPr="00D704F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OWNER</w:t>
            </w:r>
          </w:p>
        </w:tc>
        <w:tc>
          <w:tcPr>
            <w:tcW w:w="360" w:type="dxa"/>
            <w:shd w:val="clear" w:color="auto" w:fill="FBE4D5" w:themeFill="accent2" w:themeFillTint="33"/>
          </w:tcPr>
          <w:p w14:paraId="2D1976E1" w14:textId="77777777" w:rsidR="000409D2" w:rsidRPr="00D704F2" w:rsidRDefault="000409D2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44F27067" w14:textId="7F115D9B" w:rsidR="000409D2" w:rsidRPr="00D704F2" w:rsidRDefault="000409D2">
            <w:pPr>
              <w:rPr>
                <w:rFonts w:ascii="Arial Narrow" w:hAnsi="Arial Narrow"/>
                <w:sz w:val="16"/>
                <w:szCs w:val="16"/>
              </w:rPr>
            </w:pPr>
            <w:r w:rsidRPr="00D704F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TART DATE</w:t>
            </w:r>
          </w:p>
        </w:tc>
        <w:tc>
          <w:tcPr>
            <w:tcW w:w="491" w:type="dxa"/>
            <w:shd w:val="clear" w:color="auto" w:fill="FBE4D5" w:themeFill="accent2" w:themeFillTint="33"/>
          </w:tcPr>
          <w:p w14:paraId="23CEF104" w14:textId="77777777" w:rsidR="000409D2" w:rsidRPr="00D704F2" w:rsidRDefault="000409D2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852" w:type="dxa"/>
            <w:shd w:val="clear" w:color="auto" w:fill="FBE4D5" w:themeFill="accent2" w:themeFillTint="33"/>
          </w:tcPr>
          <w:p w14:paraId="645A980D" w14:textId="781A6CA6" w:rsidR="000409D2" w:rsidRPr="00D704F2" w:rsidRDefault="000409D2">
            <w:pPr>
              <w:rPr>
                <w:rFonts w:ascii="Arial Narrow" w:hAnsi="Arial Narrow"/>
                <w:sz w:val="16"/>
                <w:szCs w:val="16"/>
              </w:rPr>
            </w:pPr>
            <w:r w:rsidRPr="00D704F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ND DATE</w:t>
            </w:r>
          </w:p>
        </w:tc>
      </w:tr>
    </w:tbl>
    <w:tbl>
      <w:tblPr>
        <w:tblW w:w="16100" w:type="dxa"/>
        <w:tblBorders>
          <w:top w:val="single" w:sz="12" w:space="0" w:color="BFBFBF"/>
          <w:left w:val="single" w:sz="12" w:space="0" w:color="BFBFBF"/>
          <w:bottom w:val="single" w:sz="12" w:space="0" w:color="BFBFBF"/>
          <w:right w:val="single" w:sz="12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217"/>
        <w:gridCol w:w="266"/>
        <w:gridCol w:w="793"/>
        <w:gridCol w:w="2448"/>
        <w:gridCol w:w="796"/>
        <w:gridCol w:w="715"/>
        <w:gridCol w:w="1079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</w:tblGrid>
      <w:tr w:rsidR="00FD7C1B" w:rsidRPr="00D704F2" w14:paraId="2215E044" w14:textId="77777777" w:rsidTr="00F42370">
        <w:trPr>
          <w:trHeight w:val="345"/>
        </w:trPr>
        <w:tc>
          <w:tcPr>
            <w:tcW w:w="2217" w:type="dxa"/>
            <w:vMerge w:val="restart"/>
            <w:shd w:val="clear" w:color="000000" w:fill="F8CBAD"/>
            <w:vAlign w:val="center"/>
            <w:hideMark/>
          </w:tcPr>
          <w:p w14:paraId="385BC3A9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Project Description</w:t>
            </w:r>
          </w:p>
        </w:tc>
        <w:tc>
          <w:tcPr>
            <w:tcW w:w="266" w:type="dxa"/>
            <w:shd w:val="clear" w:color="auto" w:fill="auto"/>
            <w:vAlign w:val="center"/>
            <w:hideMark/>
          </w:tcPr>
          <w:p w14:paraId="336DFDDE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793" w:type="dxa"/>
            <w:vMerge w:val="restart"/>
            <w:shd w:val="clear" w:color="000000" w:fill="F8CBAD"/>
            <w:vAlign w:val="center"/>
            <w:hideMark/>
          </w:tcPr>
          <w:p w14:paraId="1DB0EE77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Task ID</w:t>
            </w:r>
          </w:p>
        </w:tc>
        <w:tc>
          <w:tcPr>
            <w:tcW w:w="2448" w:type="dxa"/>
            <w:vMerge w:val="restart"/>
            <w:shd w:val="clear" w:color="000000" w:fill="F8CBAD"/>
            <w:vAlign w:val="center"/>
            <w:hideMark/>
          </w:tcPr>
          <w:p w14:paraId="27B90347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Task Name</w:t>
            </w:r>
          </w:p>
        </w:tc>
        <w:tc>
          <w:tcPr>
            <w:tcW w:w="796" w:type="dxa"/>
            <w:shd w:val="clear" w:color="000000" w:fill="F8CBAD"/>
            <w:vAlign w:val="center"/>
            <w:hideMark/>
          </w:tcPr>
          <w:p w14:paraId="7FBF8F89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Start</w:t>
            </w:r>
          </w:p>
        </w:tc>
        <w:tc>
          <w:tcPr>
            <w:tcW w:w="715" w:type="dxa"/>
            <w:shd w:val="clear" w:color="000000" w:fill="F8CBAD"/>
            <w:vAlign w:val="center"/>
            <w:hideMark/>
          </w:tcPr>
          <w:p w14:paraId="72F26551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End</w:t>
            </w:r>
          </w:p>
        </w:tc>
        <w:tc>
          <w:tcPr>
            <w:tcW w:w="1079" w:type="dxa"/>
            <w:vMerge w:val="restart"/>
            <w:shd w:val="clear" w:color="000000" w:fill="F8CBAD"/>
            <w:vAlign w:val="center"/>
            <w:hideMark/>
          </w:tcPr>
          <w:p w14:paraId="5825B9A7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% Completed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  <w:hideMark/>
          </w:tcPr>
          <w:p w14:paraId="5CEDB53D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07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6FD229F3" w14:textId="6CA04E6E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08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048A9894" w14:textId="540C1D70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09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5610240E" w14:textId="44441FF3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0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E5E1397" w14:textId="3A226F2F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1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0B0D7E39" w14:textId="1FB00289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2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D0FB105" w14:textId="1E06EF0D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3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2EDCBBCE" w14:textId="651DA354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4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0BA2A2D5" w14:textId="794D8B0F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5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75DF5C47" w14:textId="14E40BBA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6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5AFC0F6B" w14:textId="12E853B1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7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5CE992D1" w14:textId="07B23731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8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F8E2146" w14:textId="4A9F50BF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19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3E0DA18" w14:textId="541B8A1B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20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4DB0B605" w14:textId="0F43B76F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21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08DB8CB2" w14:textId="69B130F9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22</w:t>
            </w:r>
          </w:p>
        </w:tc>
        <w:tc>
          <w:tcPr>
            <w:tcW w:w="458" w:type="dxa"/>
            <w:vMerge w:val="restart"/>
            <w:shd w:val="clear" w:color="000000" w:fill="F8CBAD"/>
            <w:textDirection w:val="btLr"/>
            <w:vAlign w:val="center"/>
          </w:tcPr>
          <w:p w14:paraId="300099B7" w14:textId="6843B74A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K23</w:t>
            </w:r>
          </w:p>
        </w:tc>
      </w:tr>
      <w:tr w:rsidR="00FD7C1B" w:rsidRPr="00D704F2" w14:paraId="46FF3401" w14:textId="77777777" w:rsidTr="00F42370">
        <w:trPr>
          <w:trHeight w:val="345"/>
        </w:trPr>
        <w:tc>
          <w:tcPr>
            <w:tcW w:w="2217" w:type="dxa"/>
            <w:vMerge/>
            <w:vAlign w:val="center"/>
            <w:hideMark/>
          </w:tcPr>
          <w:p w14:paraId="3C4961ED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  <w:hideMark/>
          </w:tcPr>
          <w:p w14:paraId="663E970A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793" w:type="dxa"/>
            <w:vMerge/>
            <w:vAlign w:val="center"/>
            <w:hideMark/>
          </w:tcPr>
          <w:p w14:paraId="0A354197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2448" w:type="dxa"/>
            <w:vMerge/>
            <w:vAlign w:val="center"/>
            <w:hideMark/>
          </w:tcPr>
          <w:p w14:paraId="3821E0FF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796" w:type="dxa"/>
            <w:shd w:val="clear" w:color="000000" w:fill="F8CBAD"/>
            <w:vAlign w:val="center"/>
            <w:hideMark/>
          </w:tcPr>
          <w:p w14:paraId="06C177BF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715" w:type="dxa"/>
            <w:shd w:val="clear" w:color="000000" w:fill="F8CBAD"/>
            <w:vAlign w:val="center"/>
            <w:hideMark/>
          </w:tcPr>
          <w:p w14:paraId="471B9D73" w14:textId="77777777" w:rsidR="00FD7C1B" w:rsidRPr="00D704F2" w:rsidRDefault="00FD7C1B" w:rsidP="00D704F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D704F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1079" w:type="dxa"/>
            <w:vMerge/>
            <w:vAlign w:val="center"/>
            <w:hideMark/>
          </w:tcPr>
          <w:p w14:paraId="09740E10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  <w:hideMark/>
          </w:tcPr>
          <w:p w14:paraId="2CA6479A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02159B57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11F51B85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032D78AA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027AD6D9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3D90E214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7A3E0049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379DDFB7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3E9C383C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0A263DF3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7823592F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7F214BF8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3B6C5883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468C7753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15CA8DE9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16B2E68F" w14:textId="77777777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vMerge/>
            <w:vAlign w:val="center"/>
          </w:tcPr>
          <w:p w14:paraId="14241325" w14:textId="4F272AEB" w:rsidR="00FD7C1B" w:rsidRPr="00D704F2" w:rsidRDefault="00FD7C1B" w:rsidP="00D704F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</w:p>
        </w:tc>
      </w:tr>
      <w:tr w:rsidR="00FD7C1B" w:rsidRPr="00F42370" w14:paraId="3F2B3C62" w14:textId="77777777" w:rsidTr="00F42370">
        <w:trPr>
          <w:trHeight w:val="302"/>
        </w:trPr>
        <w:tc>
          <w:tcPr>
            <w:tcW w:w="2217" w:type="dxa"/>
            <w:vMerge w:val="restart"/>
            <w:shd w:val="clear" w:color="auto" w:fill="auto"/>
          </w:tcPr>
          <w:p w14:paraId="4D41EE42" w14:textId="68EFF2A8" w:rsidR="00FD7C1B" w:rsidRPr="00F42370" w:rsidRDefault="00F42370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&lt;Project description&gt;</w:t>
            </w:r>
          </w:p>
        </w:tc>
        <w:tc>
          <w:tcPr>
            <w:tcW w:w="266" w:type="dxa"/>
            <w:shd w:val="clear" w:color="auto" w:fill="auto"/>
            <w:vAlign w:val="center"/>
          </w:tcPr>
          <w:p w14:paraId="755E3F94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3BB9F64B" w14:textId="52B1C97A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682A79E1" w14:textId="77D4F6C5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&lt;TITLE&gt;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0929663" w14:textId="4363DB93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52A03226" w14:textId="6B7D5CF4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66B0C201" w14:textId="6D30280D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4BD35B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C244A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CFD99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CDA339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F91BB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4AA083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A0AD93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3AD5C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28679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A1A26E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54389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0C320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8E723D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656898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0E7EAF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C2F0D6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60F9747" w14:textId="6ADA535E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50F00B19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12D6B1E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51728C88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3286130D" w14:textId="4A0BF85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1.0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5C95A4CD" w14:textId="4842FAFF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1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73E02675" w14:textId="4CA3D6DD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7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79305C79" w14:textId="4476A80A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8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4F588578" w14:textId="1719539D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12051BA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6902549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751CC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CDD969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BE6333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466B3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D8CE2D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0E7509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0B555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ED5FC6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2415A7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038F0B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377294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D77FE6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F67C5A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B168AC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AD60E5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28C9379C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4D48B2B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78FDB1C8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379A3D8B" w14:textId="4A67233B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1.02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3337C8F3" w14:textId="71BF6233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2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7E24E8BE" w14:textId="56274193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6901B263" w14:textId="3B0B98C4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0125796E" w14:textId="46F0746A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15B00EE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39B37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26A72DB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90C3B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B2297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FED05B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00BDE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8330C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F1EEB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15EFE4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4EAF6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9ACF88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BC7771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2F6BB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C45241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385D4C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03FC08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3654B4D9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4677638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6D319CD6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235AB9E7" w14:textId="6AAAAA64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1.03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6A9A85A4" w14:textId="3057BC0F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3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505E3A8" w14:textId="30D65D59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09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0DFB8045" w14:textId="2AC7E744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1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0474A18D" w14:textId="51FFDD90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0966407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2C3EF7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21C5B69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38F99D7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5B1A87F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3DEEF3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A8CCF3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6F5C1C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17B87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0DCBB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64DBED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F9F2C5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744D6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0CA862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88FA7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5FE0DA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5DFA3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57972FF3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01B8C88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28F19D57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582DD239" w14:textId="5E175F48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70E6A75A" w14:textId="41AF3D79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&lt;TITLE&gt;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5BAF0EF2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65DD3F71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73D7B09C" w14:textId="77777777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49F335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A81E61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46453B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7EBC9F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BB04E6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5BC329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EE742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EB8C3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C6FA1E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1A2048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94E6D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E68B59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0B933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11B564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0C9F5E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EC79E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10DC04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024B7809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1807D55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7F912FDE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FE644BE" w14:textId="244896D0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3FE818D8" w14:textId="0FCE5D1E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4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60DFEFE" w14:textId="7AD7112D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1FC3F06" w14:textId="27BADDEA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3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650AA078" w14:textId="46E02982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63BB0CE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EA2C8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7BAABC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F5DCE3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BDA9D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03287E7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4389206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EADFD7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3E0D4F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568D0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A6E01A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42BDB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074B8C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E14C9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644DDD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FFE49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F13A0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2AA80BFB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00D5F26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2AC127DF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F23504E" w14:textId="0BE06B16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2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18CCB1D1" w14:textId="3B78E8BC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5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7FCE6940" w14:textId="2885418D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2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CA8C3A6" w14:textId="1B307C1E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4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61667378" w14:textId="2E163FB9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3268BD5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734073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05E90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7C98AC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DE014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04E507B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616502E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7B2CCCC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0B7DF7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0543B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A0432C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1DCDF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8730C5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0AC50D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DA765F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9FE637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F3A4CF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5197A929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53E032B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5B05C448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0747F466" w14:textId="424159D8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3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6E77924B" w14:textId="6020860A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6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7C342BA6" w14:textId="5AC30DEA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5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787B686D" w14:textId="07F9B383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7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316217CF" w14:textId="1168527A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1B381D9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2D3147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6C4524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49520B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1606A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009B7D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FDD988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331577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36F4998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60B316E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5182789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559A03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64F40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DF3001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E57781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A7602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1F8E0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70C620F2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5542CEE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7F085792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E146C34" w14:textId="7BEAE5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4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708803F1" w14:textId="7D71F93E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7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2D0C3AE6" w14:textId="1873B8D6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6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493C5741" w14:textId="2A86A03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7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2AEC4051" w14:textId="09BD39D9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5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446C25E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3F653B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BF6CD6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631CEA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D2341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E25122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F3613B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89E6FF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13A9B4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60636A8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60FB7DC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B165F3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44EB15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F64EF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3F427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AE519E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1EC05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631E214E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166FAE7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5585467A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4ED8D16" w14:textId="15F09D48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5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584A6BDE" w14:textId="4ACE94DE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8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A190CA0" w14:textId="7231EDF3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7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6E061BF5" w14:textId="0082734D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7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7B6B6AEE" w14:textId="278DF35E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62F2201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DC55D3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796829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41CB2E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C07E57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F9E94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F764E3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A3412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A07B00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F949E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5D95B7E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3BDED1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83D7E1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1A55E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F5E3ED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D9D48E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602590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37C427D9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1D1A903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1F1A451A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DD9AABF" w14:textId="7B398E63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2.06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327832FC" w14:textId="6A187502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09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848BFF8" w14:textId="474DB01B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8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9F95F71" w14:textId="0A69E89C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8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5ECF3D6D" w14:textId="1C0D5242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4F74747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1A4A1F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3E75FE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57A19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2E0362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E89D3B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88B64F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6AC9FD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77C9B6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627CE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75EBD0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2885985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83255A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E0D319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B34A86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2E426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FB5427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039F605B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1652035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635687BA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09A1DF16" w14:textId="1440260E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21F813C7" w14:textId="7C0093E4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&lt;TITLE&gt;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451B8964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4C72A1D6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64B766C8" w14:textId="77777777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AEEF0E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B9CBD7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71E29B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B33526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AEE370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FC1E50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C7D17F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0C218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A6F6C5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F9B60D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DE731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EF21D8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963E51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8577DE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F86517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EF81A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54D5AC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69683E4C" w14:textId="77777777" w:rsidTr="00F42370">
        <w:trPr>
          <w:trHeight w:val="302"/>
        </w:trPr>
        <w:tc>
          <w:tcPr>
            <w:tcW w:w="2217" w:type="dxa"/>
            <w:vMerge w:val="restart"/>
            <w:shd w:val="clear" w:color="auto" w:fill="F7CAAC" w:themeFill="accent2" w:themeFillTint="66"/>
            <w:vAlign w:val="center"/>
          </w:tcPr>
          <w:p w14:paraId="56B0D372" w14:textId="7AC713A3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Remarks</w:t>
            </w:r>
          </w:p>
        </w:tc>
        <w:tc>
          <w:tcPr>
            <w:tcW w:w="266" w:type="dxa"/>
            <w:shd w:val="clear" w:color="auto" w:fill="auto"/>
            <w:vAlign w:val="center"/>
          </w:tcPr>
          <w:p w14:paraId="58ACA96F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2ECEC2D" w14:textId="5F2AD6DA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062D66EC" w14:textId="098162F5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10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16D226DB" w14:textId="43BE0AD9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9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17295F1A" w14:textId="6CB3095C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29321D1F" w14:textId="2B7B0928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0293FC5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44536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2412A7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069B4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D7F974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DC488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7D8326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C1333F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7BDB00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16A4A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6B6952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584926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49F1F4E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624C25B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4EDBD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255314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4F7C8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7E5ACC3B" w14:textId="77777777" w:rsidTr="00F42370">
        <w:trPr>
          <w:trHeight w:val="302"/>
        </w:trPr>
        <w:tc>
          <w:tcPr>
            <w:tcW w:w="2217" w:type="dxa"/>
            <w:vMerge/>
            <w:shd w:val="clear" w:color="auto" w:fill="F7CAAC" w:themeFill="accent2" w:themeFillTint="66"/>
            <w:vAlign w:val="center"/>
          </w:tcPr>
          <w:p w14:paraId="472FA31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09908239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07E08885" w14:textId="7C59E34C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2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4BE2188D" w14:textId="1F71E228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11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BD4C8F1" w14:textId="6EFDE2A2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6D2D98B8" w14:textId="1CEC5358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0948BC83" w14:textId="31461F6D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4674B63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67E766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C90356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35D021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26E2A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8D1415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EC53E7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FFA1F1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9888B1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64D500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F04898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C1D614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E29BB3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1200A97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E72FF3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CB4F26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4C395E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7050F412" w14:textId="77777777" w:rsidTr="00F42370">
        <w:trPr>
          <w:trHeight w:val="302"/>
        </w:trPr>
        <w:tc>
          <w:tcPr>
            <w:tcW w:w="2217" w:type="dxa"/>
            <w:vMerge w:val="restart"/>
            <w:shd w:val="clear" w:color="auto" w:fill="auto"/>
          </w:tcPr>
          <w:p w14:paraId="0DD72B5F" w14:textId="3C96E3E7" w:rsidR="00FD7C1B" w:rsidRPr="00F42370" w:rsidRDefault="00F42370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&lt;Remarks&gt;</w:t>
            </w:r>
          </w:p>
        </w:tc>
        <w:tc>
          <w:tcPr>
            <w:tcW w:w="266" w:type="dxa"/>
            <w:shd w:val="clear" w:color="auto" w:fill="auto"/>
            <w:vAlign w:val="center"/>
          </w:tcPr>
          <w:p w14:paraId="12A79A14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2CEBE71" w14:textId="6CB039AB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3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106CD257" w14:textId="3FA13AF3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12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9CE0C8D" w14:textId="275F506C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19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30C458DC" w14:textId="0E9D186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7791CF61" w14:textId="3BBDE0BD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2FCDA5D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F5EF3D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58" w:type="dxa"/>
            <w:shd w:val="clear" w:color="auto" w:fill="auto"/>
            <w:vAlign w:val="center"/>
          </w:tcPr>
          <w:p w14:paraId="78BDE37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7CCFE7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E4ADCC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9052F1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ED3D9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660530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85CE0C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E27C12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628E77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A45210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29106D4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763DC41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A988B2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91E7D0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1AF620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0C1A5FF3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7DDE0CD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4A9EF48F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F19002B" w14:textId="6ADF9AD5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4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0D2852E2" w14:textId="1F43C801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13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5F0052BC" w14:textId="065C9420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A72DDB3" w14:textId="28AB4739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13AFE8FB" w14:textId="4DD82701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5E89AD9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D458F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766961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597A77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600A79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22B505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2B6ABD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4EB4FD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261E74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0F3882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9BA504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BA76C8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0FBF0C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2C50EBD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37757AD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30F75A9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C5BE2D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69BEE835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4FD53E3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42C0731C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6C0CDCAD" w14:textId="5BDF20F4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.05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447ABB14" w14:textId="1A001978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14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367CD33" w14:textId="10DDC87E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0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3037FCB0" w14:textId="27615095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6EE5B9A3" w14:textId="5B5D308E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7E0F89E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2ABED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3E7CFB7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F186D4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724454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582BFD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407398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437E63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F8869F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56A86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A86AE83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BE1BB8A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DE4A92D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683AE98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371ECDFE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33D1683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397986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130E30EF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2E727125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776B5581" w14:textId="77777777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6BBC377D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4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2EA9998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&lt;TITLE&gt;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3B7428F6" w14:textId="77777777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7254396F" w14:textId="77777777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42C4FE3" w14:textId="77777777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30174F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F19FE4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58FDE72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B55958E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572FC4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D0617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382EAD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B63AD3D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9F9E9E2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38E4C2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50C7831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A6BCB97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46E26E3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0D6B3C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7BC7112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4AC956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C45911" w:themeFill="accent2" w:themeFillShade="BF"/>
            <w:vAlign w:val="center"/>
          </w:tcPr>
          <w:p w14:paraId="371A9D3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6A9CD378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430C362B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4686E2CB" w14:textId="77777777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3FB7510D" w14:textId="6DF84A3F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4.1</w:t>
            </w:r>
          </w:p>
        </w:tc>
        <w:tc>
          <w:tcPr>
            <w:tcW w:w="2448" w:type="dxa"/>
            <w:shd w:val="clear" w:color="auto" w:fill="auto"/>
            <w:vAlign w:val="center"/>
          </w:tcPr>
          <w:p w14:paraId="76AD2840" w14:textId="63A76AAF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ask 15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6BEE18DB" w14:textId="28B4A47A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3</w:t>
            </w:r>
          </w:p>
        </w:tc>
        <w:tc>
          <w:tcPr>
            <w:tcW w:w="715" w:type="dxa"/>
            <w:shd w:val="clear" w:color="auto" w:fill="auto"/>
            <w:vAlign w:val="center"/>
          </w:tcPr>
          <w:p w14:paraId="283C8245" w14:textId="35169B30" w:rsidR="00FD7C1B" w:rsidRPr="00F42370" w:rsidRDefault="00FD7C1B" w:rsidP="00FD7C1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K23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345E5C85" w14:textId="3F4C4320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F42370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458" w:type="dxa"/>
            <w:shd w:val="clear" w:color="auto" w:fill="auto"/>
            <w:vAlign w:val="center"/>
          </w:tcPr>
          <w:p w14:paraId="231030C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F2C5A0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3866B34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6CB6741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451FBF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ADFDB6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8F0990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12B1AC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DAFF6F9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A299C0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F15F26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0DC0D2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4F12432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06979C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1F328D8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72B2E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345DF85" w14:textId="77777777" w:rsidR="00FD7C1B" w:rsidRPr="00F42370" w:rsidRDefault="00FD7C1B" w:rsidP="00FD7C1B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1EF72CD3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3094B32D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53AA7F91" w14:textId="77777777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4EECBCAF" w14:textId="6751676F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6B0F6BB3" w14:textId="1E7AC7D8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auto"/>
            <w:vAlign w:val="center"/>
          </w:tcPr>
          <w:p w14:paraId="49A3A1F8" w14:textId="6D4C2D82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25898F52" w14:textId="15580889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94C09AB" w14:textId="2821020A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51BA68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0D09F32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E7841A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67C0461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EC0CD1C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5899D23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B5E2C1F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6CF6407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3D0DF3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A4CFFF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70474A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0FC2747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47B84E4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1A5FE37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8164039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8AAA60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5B0E96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7E927F30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0B7F5FD1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308B7B24" w14:textId="77777777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71FFDFFA" w14:textId="7A594FF1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00407A1A" w14:textId="1D5C55EE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auto"/>
            <w:vAlign w:val="center"/>
          </w:tcPr>
          <w:p w14:paraId="4498E9B9" w14:textId="2C92F8B7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394B337A" w14:textId="67651993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1502AC4F" w14:textId="38F9EF7B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991623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5F30279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6B2B9E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1933DAC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B1A609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3B63BD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B6E1F0A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AA9AEDE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AA64FE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954B8F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48F0AF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3466DAC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FEA4250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FEE762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5FF58DE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0011451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4752ED5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1DED26A9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55263E29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372B9020" w14:textId="77777777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1D44DE50" w14:textId="194D1D3C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76116FDC" w14:textId="1068A34B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auto"/>
            <w:vAlign w:val="center"/>
          </w:tcPr>
          <w:p w14:paraId="15FD5218" w14:textId="7F94F42F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32433045" w14:textId="36DE0C91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569FA0D4" w14:textId="4F5CD180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4E9D615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9C6C123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8EC4FEE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CC32CBC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469808E1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1997EBF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A04B85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87DD089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B5D97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46528FD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7E23B90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D13F25C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1456E3E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FA30A8D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CD8AEBF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FB4A20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FB92C81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  <w:tr w:rsidR="00FD7C1B" w:rsidRPr="00F42370" w14:paraId="68B9D0A1" w14:textId="77777777" w:rsidTr="00F42370">
        <w:trPr>
          <w:trHeight w:val="302"/>
        </w:trPr>
        <w:tc>
          <w:tcPr>
            <w:tcW w:w="2217" w:type="dxa"/>
            <w:vMerge/>
            <w:shd w:val="clear" w:color="auto" w:fill="auto"/>
            <w:vAlign w:val="center"/>
          </w:tcPr>
          <w:p w14:paraId="2DF0D40C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266" w:type="dxa"/>
            <w:shd w:val="clear" w:color="auto" w:fill="auto"/>
            <w:vAlign w:val="center"/>
          </w:tcPr>
          <w:p w14:paraId="0B03A21C" w14:textId="77777777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793" w:type="dxa"/>
            <w:shd w:val="clear" w:color="auto" w:fill="auto"/>
            <w:vAlign w:val="center"/>
          </w:tcPr>
          <w:p w14:paraId="256EC62B" w14:textId="53C7005F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25B529BA" w14:textId="5EF76412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auto"/>
            <w:vAlign w:val="center"/>
          </w:tcPr>
          <w:p w14:paraId="320E90B3" w14:textId="3776ADD4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shd w:val="clear" w:color="auto" w:fill="auto"/>
            <w:vAlign w:val="center"/>
          </w:tcPr>
          <w:p w14:paraId="73D1EB7B" w14:textId="1B416970" w:rsidR="00FD7C1B" w:rsidRPr="00F42370" w:rsidRDefault="00FD7C1B" w:rsidP="0038489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5743C053" w14:textId="3E6747FC" w:rsidR="00FD7C1B" w:rsidRPr="00F42370" w:rsidRDefault="00FD7C1B" w:rsidP="002A3050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5D3606B1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CABACA2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10AB81D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34614B6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29584B3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D10A72A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22E9AB76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637FFE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93220F7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1327A0F0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55DEBE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34F0AC5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A5D0932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0E36B702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64177428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72D017B7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  <w:vAlign w:val="center"/>
          </w:tcPr>
          <w:p w14:paraId="342ACAFB" w14:textId="77777777" w:rsidR="00FD7C1B" w:rsidRPr="00F42370" w:rsidRDefault="00FD7C1B" w:rsidP="00384896">
            <w:pPr>
              <w:spacing w:after="0" w:line="240" w:lineRule="auto"/>
              <w:rPr>
                <w:rFonts w:ascii="Arial Narrow" w:eastAsia="Times New Roman" w:hAnsi="Arial Narrow" w:cs="Calibri"/>
                <w:bCs/>
                <w:sz w:val="20"/>
                <w:szCs w:val="20"/>
              </w:rPr>
            </w:pPr>
          </w:p>
        </w:tc>
      </w:tr>
    </w:tbl>
    <w:p w14:paraId="3AE24276" w14:textId="151C6E2E" w:rsidR="00FD7C1B" w:rsidRPr="00FD7C1B" w:rsidRDefault="00FD7C1B" w:rsidP="00FD7C1B">
      <w:pPr>
        <w:spacing w:after="0"/>
        <w:rPr>
          <w:sz w:val="2"/>
          <w:szCs w:val="2"/>
        </w:rPr>
      </w:pPr>
    </w:p>
    <w:sectPr w:rsidR="00FD7C1B" w:rsidRPr="00FD7C1B" w:rsidSect="00F52FD5">
      <w:headerReference w:type="default" r:id="rId7"/>
      <w:footerReference w:type="default" r:id="rId8"/>
      <w:pgSz w:w="16838" w:h="11906" w:orient="landscape" w:code="9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FD3E9E" w14:textId="77777777" w:rsidR="00A26B1A" w:rsidRDefault="00A26B1A" w:rsidP="00025008">
      <w:pPr>
        <w:spacing w:after="0" w:line="240" w:lineRule="auto"/>
      </w:pPr>
      <w:r>
        <w:separator/>
      </w:r>
    </w:p>
  </w:endnote>
  <w:endnote w:type="continuationSeparator" w:id="0">
    <w:p w14:paraId="10414812" w14:textId="77777777" w:rsidR="00A26B1A" w:rsidRDefault="00A26B1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D704F2" w:rsidRDefault="00D704F2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08167" w14:textId="77777777" w:rsidR="00A26B1A" w:rsidRDefault="00A26B1A" w:rsidP="00025008">
      <w:pPr>
        <w:spacing w:after="0" w:line="240" w:lineRule="auto"/>
      </w:pPr>
      <w:r>
        <w:separator/>
      </w:r>
    </w:p>
  </w:footnote>
  <w:footnote w:type="continuationSeparator" w:id="0">
    <w:p w14:paraId="565688B5" w14:textId="77777777" w:rsidR="00A26B1A" w:rsidRDefault="00A26B1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D704F2" w:rsidRPr="002C01F7" w:rsidRDefault="00D704F2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A6E0A4B">
          <wp:simplePos x="0" y="0"/>
          <wp:positionH relativeFrom="column">
            <wp:posOffset>8985250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09D2"/>
    <w:rsid w:val="0004558F"/>
    <w:rsid w:val="00076830"/>
    <w:rsid w:val="00096E54"/>
    <w:rsid w:val="001018AF"/>
    <w:rsid w:val="00134413"/>
    <w:rsid w:val="0018020B"/>
    <w:rsid w:val="001A0C86"/>
    <w:rsid w:val="001F359D"/>
    <w:rsid w:val="00241AA5"/>
    <w:rsid w:val="00281C84"/>
    <w:rsid w:val="002A3050"/>
    <w:rsid w:val="002B0324"/>
    <w:rsid w:val="002B7EC8"/>
    <w:rsid w:val="002C01F7"/>
    <w:rsid w:val="002C397E"/>
    <w:rsid w:val="00326E95"/>
    <w:rsid w:val="003369DC"/>
    <w:rsid w:val="003E178B"/>
    <w:rsid w:val="004624FD"/>
    <w:rsid w:val="00462DDA"/>
    <w:rsid w:val="004A6E64"/>
    <w:rsid w:val="004B6A70"/>
    <w:rsid w:val="004D21B8"/>
    <w:rsid w:val="004E1E50"/>
    <w:rsid w:val="005348B2"/>
    <w:rsid w:val="00581367"/>
    <w:rsid w:val="005F0027"/>
    <w:rsid w:val="005F2A8E"/>
    <w:rsid w:val="005F2B1B"/>
    <w:rsid w:val="005F6B7F"/>
    <w:rsid w:val="006031C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A26B1A"/>
    <w:rsid w:val="00A65756"/>
    <w:rsid w:val="00A66F94"/>
    <w:rsid w:val="00A83A36"/>
    <w:rsid w:val="00AD49A7"/>
    <w:rsid w:val="00AD728D"/>
    <w:rsid w:val="00B24FCF"/>
    <w:rsid w:val="00B51010"/>
    <w:rsid w:val="00B72328"/>
    <w:rsid w:val="00B74AC4"/>
    <w:rsid w:val="00B93539"/>
    <w:rsid w:val="00BA6BB1"/>
    <w:rsid w:val="00BF28C3"/>
    <w:rsid w:val="00C05444"/>
    <w:rsid w:val="00C1590A"/>
    <w:rsid w:val="00C81159"/>
    <w:rsid w:val="00C84F0B"/>
    <w:rsid w:val="00CC29CF"/>
    <w:rsid w:val="00CD1BA2"/>
    <w:rsid w:val="00CD667A"/>
    <w:rsid w:val="00CE1356"/>
    <w:rsid w:val="00D06D1B"/>
    <w:rsid w:val="00D215BB"/>
    <w:rsid w:val="00D32BF9"/>
    <w:rsid w:val="00D704F2"/>
    <w:rsid w:val="00D853F8"/>
    <w:rsid w:val="00DC7B74"/>
    <w:rsid w:val="00E11C79"/>
    <w:rsid w:val="00E2643B"/>
    <w:rsid w:val="00E35451"/>
    <w:rsid w:val="00E859C8"/>
    <w:rsid w:val="00EE33EB"/>
    <w:rsid w:val="00EF1F67"/>
    <w:rsid w:val="00F2260B"/>
    <w:rsid w:val="00F42370"/>
    <w:rsid w:val="00F52FD5"/>
    <w:rsid w:val="00F576A8"/>
    <w:rsid w:val="00F7051F"/>
    <w:rsid w:val="00F74AC8"/>
    <w:rsid w:val="00F96D92"/>
    <w:rsid w:val="00FD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7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5-07T09:49:00Z</dcterms:created>
  <dcterms:modified xsi:type="dcterms:W3CDTF">2020-07-28T09:43:00Z</dcterms:modified>
</cp:coreProperties>
</file>